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37"/>
        <w:gridCol w:w="6898"/>
      </w:tblGrid>
      <w:tr w:rsidR="00DF7B89" w:rsidRPr="004D1653" w14:paraId="1D7915ED" w14:textId="77777777" w:rsidTr="00B833E4">
        <w:tc>
          <w:tcPr>
            <w:tcW w:w="0" w:type="auto"/>
            <w:shd w:val="clear" w:color="auto" w:fill="auto"/>
          </w:tcPr>
          <w:p w14:paraId="350014BC" w14:textId="77777777" w:rsidR="00DF7B89" w:rsidRPr="0037074A" w:rsidRDefault="00DF7B89" w:rsidP="00B833E4">
            <w:pPr>
              <w:spacing w:after="288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5F2837ED" w14:textId="77777777" w:rsidR="00DF7B89" w:rsidRPr="00B135F2" w:rsidRDefault="00DF7B89" w:rsidP="00B833E4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24F671D1" w14:textId="77777777" w:rsidR="00DF7B89" w:rsidRPr="004D1653" w:rsidRDefault="00DF7B89" w:rsidP="00B833E4">
            <w:pPr>
              <w:spacing w:after="288"/>
              <w:rPr>
                <w:b/>
              </w:rPr>
            </w:pPr>
            <w:r w:rsidRPr="00DF7B89">
              <w:rPr>
                <w:b/>
              </w:rPr>
              <w:t>ИСТОРИЯ ОТЕЧЕСТВА</w:t>
            </w:r>
          </w:p>
        </w:tc>
      </w:tr>
      <w:tr w:rsidR="00DF7B89" w:rsidRPr="0037074A" w14:paraId="467B5021" w14:textId="77777777" w:rsidTr="00B833E4">
        <w:tc>
          <w:tcPr>
            <w:tcW w:w="0" w:type="auto"/>
            <w:shd w:val="clear" w:color="auto" w:fill="auto"/>
          </w:tcPr>
          <w:p w14:paraId="494AE503" w14:textId="77777777" w:rsidR="00DF7B89" w:rsidRPr="0037074A" w:rsidRDefault="00DF7B89" w:rsidP="00B833E4">
            <w:pPr>
              <w:spacing w:after="288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59407B9B" w14:textId="77777777" w:rsidR="00DF7B89" w:rsidRPr="00B135F2" w:rsidRDefault="00DF7B89" w:rsidP="00B833E4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19D2C925" w14:textId="77777777" w:rsidR="00DF7B89" w:rsidRPr="0037074A" w:rsidRDefault="00DF7B89" w:rsidP="00B833E4">
            <w:pPr>
              <w:spacing w:after="288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DF7B89" w:rsidRPr="0037074A" w14:paraId="76936FB2" w14:textId="77777777" w:rsidTr="00B833E4">
        <w:tc>
          <w:tcPr>
            <w:tcW w:w="0" w:type="auto"/>
            <w:shd w:val="clear" w:color="auto" w:fill="auto"/>
          </w:tcPr>
          <w:p w14:paraId="03BDEAF8" w14:textId="77777777" w:rsidR="00DF7B89" w:rsidRPr="0037074A" w:rsidRDefault="00DF7B89" w:rsidP="00B833E4">
            <w:pPr>
              <w:spacing w:after="288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27EBCB91" w14:textId="77777777" w:rsidR="00DF7B89" w:rsidRPr="00B135F2" w:rsidRDefault="00DF7B89" w:rsidP="00B833E4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1BED383E" w14:textId="77777777" w:rsidR="00DF7B89" w:rsidRPr="0037074A" w:rsidRDefault="00DF7B89" w:rsidP="00B833E4">
            <w:pPr>
              <w:spacing w:after="288"/>
            </w:pPr>
            <w:r w:rsidRPr="0037074A">
              <w:t>бакалавр богословия</w:t>
            </w:r>
          </w:p>
        </w:tc>
      </w:tr>
      <w:tr w:rsidR="00DF7B89" w:rsidRPr="0037074A" w14:paraId="45FE7E27" w14:textId="77777777" w:rsidTr="00B833E4">
        <w:tc>
          <w:tcPr>
            <w:tcW w:w="0" w:type="auto"/>
            <w:shd w:val="clear" w:color="auto" w:fill="auto"/>
          </w:tcPr>
          <w:p w14:paraId="11310351" w14:textId="77777777" w:rsidR="00DF7B89" w:rsidRPr="0037074A" w:rsidRDefault="00DF7B89" w:rsidP="00B833E4">
            <w:pPr>
              <w:spacing w:after="288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2058F373" w14:textId="77777777" w:rsidR="00DF7B89" w:rsidRPr="00B135F2" w:rsidRDefault="00DF7B89" w:rsidP="00B833E4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0F803F06" w14:textId="77777777" w:rsidR="00DF7B89" w:rsidRPr="0037074A" w:rsidRDefault="00DF7B89" w:rsidP="00B833E4">
            <w:pPr>
              <w:spacing w:after="288"/>
            </w:pPr>
            <w:r w:rsidRPr="0037074A">
              <w:t>Очная</w:t>
            </w:r>
            <w:r>
              <w:t>, очно-заочная</w:t>
            </w:r>
          </w:p>
        </w:tc>
      </w:tr>
      <w:tr w:rsidR="00DF7B89" w:rsidRPr="0037074A" w14:paraId="56D07F3C" w14:textId="77777777" w:rsidTr="00B833E4">
        <w:tc>
          <w:tcPr>
            <w:tcW w:w="0" w:type="auto"/>
            <w:shd w:val="clear" w:color="auto" w:fill="auto"/>
          </w:tcPr>
          <w:p w14:paraId="4F3A881E" w14:textId="77777777" w:rsidR="00DF7B89" w:rsidRPr="0037074A" w:rsidRDefault="00DF7B89" w:rsidP="00B833E4">
            <w:pPr>
              <w:spacing w:after="288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1384BA99" w14:textId="77777777" w:rsidR="00DF7B89" w:rsidRPr="00B135F2" w:rsidRDefault="00DF7B89" w:rsidP="00B833E4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65F72EEF" w14:textId="3FFBF066" w:rsidR="00DF7B89" w:rsidRPr="0037074A" w:rsidRDefault="00DF7B89" w:rsidP="00DF7B89">
            <w:pPr>
              <w:spacing w:after="288"/>
            </w:pPr>
            <w:r w:rsidRPr="0037074A">
              <w:t>20</w:t>
            </w:r>
            <w:r w:rsidR="00F169EF">
              <w:t>2</w:t>
            </w:r>
            <w:r w:rsidR="00820098">
              <w:t>1</w:t>
            </w:r>
          </w:p>
        </w:tc>
      </w:tr>
      <w:tr w:rsidR="00DF7B89" w:rsidRPr="0037074A" w14:paraId="41EEDE0A" w14:textId="77777777" w:rsidTr="00B833E4">
        <w:tc>
          <w:tcPr>
            <w:tcW w:w="0" w:type="auto"/>
            <w:shd w:val="clear" w:color="auto" w:fill="auto"/>
          </w:tcPr>
          <w:p w14:paraId="17ADF6AB" w14:textId="77777777" w:rsidR="00DF7B89" w:rsidRPr="0037074A" w:rsidRDefault="00DF7B89" w:rsidP="00B833E4">
            <w:pPr>
              <w:spacing w:after="288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07DCB7BF" w14:textId="77777777" w:rsidR="00DF7B89" w:rsidRPr="00B135F2" w:rsidRDefault="00DF7B89" w:rsidP="00B833E4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3981C1A6" w14:textId="77777777" w:rsidR="00DF7B89" w:rsidRPr="0037074A" w:rsidRDefault="00DF7B89" w:rsidP="00B833E4">
            <w:pPr>
              <w:spacing w:after="288"/>
            </w:pPr>
            <w:r w:rsidRPr="00DF7B89">
              <w:t>Целями освоения дисциплины «История Отечества» является развитие способностей обучающихся к самоидентификации и определению своих ценностных приоритетов на основе осмысления исторического опыта своей страны, повышению уровня исторических и культурных знаний, а также формированию представления об истории Отечества в IХ–XХ вв.</w:t>
            </w:r>
          </w:p>
        </w:tc>
      </w:tr>
      <w:tr w:rsidR="00DF7B89" w:rsidRPr="0037074A" w14:paraId="5DCF3CDA" w14:textId="77777777" w:rsidTr="00B833E4">
        <w:tc>
          <w:tcPr>
            <w:tcW w:w="0" w:type="auto"/>
            <w:shd w:val="clear" w:color="auto" w:fill="auto"/>
          </w:tcPr>
          <w:p w14:paraId="03C8EC38" w14:textId="77777777" w:rsidR="00DF7B89" w:rsidRPr="0037074A" w:rsidRDefault="00DF7B89" w:rsidP="00B833E4">
            <w:pPr>
              <w:spacing w:after="288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4E1AD7DD" w14:textId="77777777" w:rsidR="00DF7B89" w:rsidRPr="00B135F2" w:rsidRDefault="00DF7B89" w:rsidP="00B833E4">
            <w:pPr>
              <w:spacing w:after="288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76D829F9" w14:textId="77777777" w:rsidR="00DF7B89" w:rsidRPr="0037074A" w:rsidRDefault="00DF7B89" w:rsidP="00B833E4">
            <w:pPr>
              <w:spacing w:after="288"/>
            </w:pPr>
            <w:r>
              <w:t>Базовая часть</w:t>
            </w:r>
          </w:p>
        </w:tc>
      </w:tr>
      <w:tr w:rsidR="00DF7B89" w:rsidRPr="0037074A" w14:paraId="7658F009" w14:textId="77777777" w:rsidTr="00B833E4">
        <w:tc>
          <w:tcPr>
            <w:tcW w:w="0" w:type="auto"/>
            <w:shd w:val="clear" w:color="auto" w:fill="auto"/>
          </w:tcPr>
          <w:p w14:paraId="725E59B9" w14:textId="77777777" w:rsidR="00DF7B89" w:rsidRPr="0037074A" w:rsidRDefault="00DF7B89" w:rsidP="00B833E4">
            <w:pPr>
              <w:spacing w:after="288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28A508F1" w14:textId="77777777" w:rsidR="00DF7B89" w:rsidRPr="00B135F2" w:rsidRDefault="00DF7B89" w:rsidP="00B833E4">
            <w:pPr>
              <w:spacing w:after="288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5E54CD68" w14:textId="7C9AA1A5" w:rsidR="00DF7B89" w:rsidRPr="00820098" w:rsidRDefault="00820098" w:rsidP="00B833E4">
            <w:pPr>
              <w:spacing w:after="288"/>
            </w:pPr>
            <w:r w:rsidRPr="00820098">
              <w:t xml:space="preserve">УК-5: </w:t>
            </w:r>
            <w:r w:rsidRPr="00820098">
              <w:rPr>
                <w:rStyle w:val="211pt"/>
                <w:bCs/>
                <w:sz w:val="24"/>
                <w:szCs w:val="24"/>
              </w:rPr>
              <w:t xml:space="preserve">способность выявлять и учитывать религиозную составляющую культурного разнообразия общества в историческом развитии и современном </w:t>
            </w:r>
            <w:proofErr w:type="gramStart"/>
            <w:r w:rsidRPr="00820098">
              <w:rPr>
                <w:rStyle w:val="211pt"/>
                <w:bCs/>
                <w:sz w:val="24"/>
                <w:szCs w:val="24"/>
              </w:rPr>
              <w:t>состоянии</w:t>
            </w:r>
            <w:r w:rsidRPr="00820098">
              <w:t>.</w:t>
            </w:r>
            <w:r w:rsidR="00DF7B89" w:rsidRPr="00820098">
              <w:t>.</w:t>
            </w:r>
            <w:proofErr w:type="gramEnd"/>
          </w:p>
        </w:tc>
      </w:tr>
      <w:tr w:rsidR="00DF7B89" w:rsidRPr="0037074A" w14:paraId="4E5BE4ED" w14:textId="77777777" w:rsidTr="00B833E4">
        <w:tc>
          <w:tcPr>
            <w:tcW w:w="0" w:type="auto"/>
            <w:shd w:val="clear" w:color="auto" w:fill="auto"/>
          </w:tcPr>
          <w:p w14:paraId="4CFD80A1" w14:textId="77777777" w:rsidR="00DF7B89" w:rsidRPr="0037074A" w:rsidRDefault="00DF7B89" w:rsidP="00B833E4">
            <w:pPr>
              <w:spacing w:after="288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343C87F7" w14:textId="77777777" w:rsidR="00DF7B89" w:rsidRPr="00B135F2" w:rsidRDefault="00DF7B89" w:rsidP="00B833E4">
            <w:pPr>
              <w:spacing w:after="288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1138E2A7" w14:textId="77777777" w:rsidR="00DF7B89" w:rsidRPr="0037074A" w:rsidRDefault="00DF7B89" w:rsidP="00B833E4">
            <w:pPr>
              <w:spacing w:after="288"/>
            </w:pPr>
            <w:proofErr w:type="spellStart"/>
            <w:proofErr w:type="gramStart"/>
            <w:r w:rsidRPr="007B6EC2">
              <w:rPr>
                <w:i/>
                <w:iCs/>
              </w:rPr>
              <w:t>иер.Филипп</w:t>
            </w:r>
            <w:proofErr w:type="spellEnd"/>
            <w:proofErr w:type="gramEnd"/>
            <w:r w:rsidRPr="007B6EC2">
              <w:rPr>
                <w:i/>
                <w:iCs/>
              </w:rPr>
              <w:t xml:space="preserve"> Ильяшенко</w:t>
            </w:r>
          </w:p>
        </w:tc>
      </w:tr>
    </w:tbl>
    <w:p w14:paraId="366A4425" w14:textId="77777777" w:rsidR="00E46D96" w:rsidRPr="007B6EC2" w:rsidRDefault="00E46D96" w:rsidP="007B6EC2">
      <w:pPr>
        <w:pStyle w:val="a5"/>
        <w:spacing w:after="120" w:line="276" w:lineRule="auto"/>
        <w:ind w:firstLine="0"/>
      </w:pPr>
    </w:p>
    <w:p w14:paraId="25C5166F" w14:textId="77777777" w:rsidR="00E46D96" w:rsidRDefault="00E46D96" w:rsidP="007B6EC2">
      <w:pPr>
        <w:pStyle w:val="3"/>
        <w:spacing w:line="276" w:lineRule="auto"/>
      </w:pPr>
      <w:bookmarkStart w:id="0" w:name="_Toc468272474"/>
      <w:bookmarkStart w:id="1" w:name="_Toc468274075"/>
      <w:bookmarkStart w:id="2" w:name="_Toc468278251"/>
      <w:bookmarkStart w:id="3" w:name="_Toc486514825"/>
      <w:r w:rsidRPr="007B6EC2">
        <w:t>Разделы дисциплины и трудо</w:t>
      </w:r>
      <w:r w:rsidR="00DF7B89">
        <w:t>ё</w:t>
      </w:r>
      <w:r w:rsidRPr="007B6EC2">
        <w:t>мкость по видам учебных занятий</w:t>
      </w:r>
      <w:bookmarkEnd w:id="0"/>
      <w:bookmarkEnd w:id="1"/>
      <w:bookmarkEnd w:id="2"/>
      <w:bookmarkEnd w:id="3"/>
    </w:p>
    <w:p w14:paraId="14FA75BF" w14:textId="77777777" w:rsidR="00D63DEA" w:rsidRPr="00D63DEA" w:rsidRDefault="00D63DEA" w:rsidP="00D63DEA">
      <w:pPr>
        <w:rPr>
          <w:u w:val="single"/>
        </w:rPr>
      </w:pPr>
      <w:r w:rsidRPr="00D63DEA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0"/>
        <w:gridCol w:w="1348"/>
        <w:gridCol w:w="1404"/>
        <w:gridCol w:w="1103"/>
        <w:gridCol w:w="1556"/>
        <w:gridCol w:w="1808"/>
      </w:tblGrid>
      <w:tr w:rsidR="00E46D96" w:rsidRPr="007B6EC2" w14:paraId="4D94CD3C" w14:textId="77777777" w:rsidTr="003017F9">
        <w:trPr>
          <w:cantSplit/>
          <w:trHeight w:val="984"/>
        </w:trPr>
        <w:tc>
          <w:tcPr>
            <w:tcW w:w="0" w:type="auto"/>
            <w:vMerge w:val="restart"/>
          </w:tcPr>
          <w:p w14:paraId="6783D68F" w14:textId="77777777"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47CB124D" w14:textId="77777777"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>Раздел</w:t>
            </w:r>
            <w:r w:rsidR="00001824">
              <w:rPr>
                <w:i/>
              </w:rPr>
              <w:t xml:space="preserve"> </w:t>
            </w:r>
            <w:r w:rsidRPr="007B6EC2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5489F275" w14:textId="77777777" w:rsidR="00E46D96" w:rsidRPr="007B6EC2" w:rsidRDefault="00E46D96" w:rsidP="007B6EC2">
            <w:pPr>
              <w:ind w:left="113" w:right="113"/>
              <w:rPr>
                <w:i/>
              </w:rPr>
            </w:pPr>
            <w:r w:rsidRPr="007B6EC2">
              <w:rPr>
                <w:i/>
              </w:rPr>
              <w:t>Семестр</w:t>
            </w:r>
          </w:p>
        </w:tc>
        <w:tc>
          <w:tcPr>
            <w:tcW w:w="5411" w:type="dxa"/>
            <w:gridSpan w:val="4"/>
          </w:tcPr>
          <w:p w14:paraId="4B274E37" w14:textId="77777777" w:rsidR="00E46D96" w:rsidRPr="007B6EC2" w:rsidRDefault="00E46D96" w:rsidP="00D23338">
            <w:pPr>
              <w:rPr>
                <w:i/>
              </w:rPr>
            </w:pPr>
            <w:r w:rsidRPr="007B6EC2">
              <w:rPr>
                <w:i/>
              </w:rPr>
              <w:t>Виды учебной работ</w:t>
            </w:r>
            <w:r w:rsidR="00D63DEA">
              <w:rPr>
                <w:i/>
              </w:rPr>
              <w:t>ы</w:t>
            </w:r>
            <w:r w:rsidRPr="007B6EC2">
              <w:rPr>
                <w:i/>
              </w:rPr>
              <w:t xml:space="preserve"> и </w:t>
            </w:r>
            <w:r w:rsidR="00D63DEA">
              <w:rPr>
                <w:i/>
              </w:rPr>
              <w:t xml:space="preserve"> их </w:t>
            </w:r>
            <w:r w:rsidRPr="007B6EC2">
              <w:rPr>
                <w:i/>
              </w:rPr>
              <w:t>трудо</w:t>
            </w:r>
            <w:r w:rsidR="00D63DEA">
              <w:rPr>
                <w:i/>
              </w:rPr>
              <w:t>ё</w:t>
            </w:r>
            <w:r w:rsidR="00DF7B89">
              <w:rPr>
                <w:i/>
              </w:rPr>
              <w:t xml:space="preserve">мкость  </w:t>
            </w:r>
            <w:r w:rsidRPr="007B6EC2">
              <w:rPr>
                <w:i/>
              </w:rPr>
              <w:t xml:space="preserve">(в </w:t>
            </w:r>
            <w:r w:rsidR="00D63DEA">
              <w:rPr>
                <w:i/>
              </w:rPr>
              <w:t xml:space="preserve">академических </w:t>
            </w:r>
            <w:r w:rsidRPr="007B6EC2">
              <w:rPr>
                <w:i/>
              </w:rPr>
              <w:t>часах)</w:t>
            </w:r>
          </w:p>
        </w:tc>
        <w:tc>
          <w:tcPr>
            <w:tcW w:w="1808" w:type="dxa"/>
            <w:vMerge w:val="restart"/>
          </w:tcPr>
          <w:p w14:paraId="3DF07A68" w14:textId="77777777" w:rsidR="00E46D96" w:rsidRPr="007B6EC2" w:rsidRDefault="00E46D96" w:rsidP="007B6EC2">
            <w:pPr>
              <w:rPr>
                <w:i/>
              </w:rPr>
            </w:pPr>
            <w:r w:rsidRPr="007B6EC2">
              <w:rPr>
                <w:i/>
              </w:rPr>
              <w:t xml:space="preserve">Формы контроля </w:t>
            </w:r>
          </w:p>
        </w:tc>
      </w:tr>
      <w:tr w:rsidR="00E46D96" w:rsidRPr="007B6EC2" w14:paraId="08E3F4E0" w14:textId="77777777" w:rsidTr="003017F9">
        <w:trPr>
          <w:cantSplit/>
          <w:trHeight w:hRule="exact" w:val="567"/>
        </w:trPr>
        <w:tc>
          <w:tcPr>
            <w:tcW w:w="0" w:type="auto"/>
            <w:vMerge/>
            <w:vAlign w:val="center"/>
          </w:tcPr>
          <w:p w14:paraId="60924E63" w14:textId="77777777" w:rsidR="00E46D96" w:rsidRPr="007B6EC2" w:rsidRDefault="00E46D96" w:rsidP="007B6EC2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67D612C4" w14:textId="77777777" w:rsidR="00E46D96" w:rsidRPr="007B6EC2" w:rsidRDefault="00E46D96" w:rsidP="007B6EC2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14:paraId="1A9ACB23" w14:textId="77777777" w:rsidR="00E46D96" w:rsidRPr="007B6EC2" w:rsidRDefault="00E46D96" w:rsidP="007B6EC2">
            <w:pPr>
              <w:ind w:left="113" w:right="113"/>
              <w:rPr>
                <w:b/>
              </w:rPr>
            </w:pPr>
          </w:p>
        </w:tc>
        <w:tc>
          <w:tcPr>
            <w:tcW w:w="1348" w:type="dxa"/>
          </w:tcPr>
          <w:p w14:paraId="3F6FC0B3" w14:textId="77777777" w:rsidR="00E46D96" w:rsidRPr="007B6EC2" w:rsidRDefault="00E46D96" w:rsidP="007B6EC2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Лек.</w:t>
            </w:r>
          </w:p>
        </w:tc>
        <w:tc>
          <w:tcPr>
            <w:tcW w:w="1404" w:type="dxa"/>
          </w:tcPr>
          <w:p w14:paraId="3D407BB4" w14:textId="5A3AB9F6" w:rsidR="00E46D96" w:rsidRPr="007B6EC2" w:rsidRDefault="003017F9" w:rsidP="007B6EC2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</w:t>
            </w:r>
            <w:r w:rsidR="00E46D96" w:rsidRPr="007B6EC2">
              <w:rPr>
                <w:bCs/>
                <w:i/>
                <w:iCs/>
              </w:rPr>
              <w:t>.</w:t>
            </w:r>
          </w:p>
        </w:tc>
        <w:tc>
          <w:tcPr>
            <w:tcW w:w="1103" w:type="dxa"/>
          </w:tcPr>
          <w:p w14:paraId="6DD678B6" w14:textId="77777777" w:rsidR="00E46D96" w:rsidRPr="007B6EC2" w:rsidRDefault="00E46D96" w:rsidP="007B6EC2">
            <w:pPr>
              <w:rPr>
                <w:bCs/>
                <w:i/>
                <w:iCs/>
              </w:rPr>
            </w:pPr>
            <w:proofErr w:type="spellStart"/>
            <w:r w:rsidRPr="007B6EC2">
              <w:rPr>
                <w:bCs/>
                <w:i/>
                <w:iCs/>
              </w:rPr>
              <w:t>С.</w:t>
            </w:r>
            <w:r w:rsidR="002C2B32" w:rsidRPr="007B6EC2">
              <w:rPr>
                <w:bCs/>
                <w:i/>
                <w:iCs/>
              </w:rPr>
              <w:t>р</w:t>
            </w:r>
            <w:proofErr w:type="spellEnd"/>
            <w:r w:rsidRPr="007B6EC2">
              <w:rPr>
                <w:bCs/>
                <w:i/>
                <w:iCs/>
              </w:rPr>
              <w:t>.</w:t>
            </w:r>
          </w:p>
        </w:tc>
        <w:tc>
          <w:tcPr>
            <w:tcW w:w="1556" w:type="dxa"/>
          </w:tcPr>
          <w:p w14:paraId="57E1D387" w14:textId="77777777" w:rsidR="00E46D96" w:rsidRPr="007B6EC2" w:rsidRDefault="00E46D96" w:rsidP="007B6EC2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Контр.</w:t>
            </w:r>
          </w:p>
        </w:tc>
        <w:tc>
          <w:tcPr>
            <w:tcW w:w="1808" w:type="dxa"/>
            <w:vMerge/>
            <w:vAlign w:val="center"/>
          </w:tcPr>
          <w:p w14:paraId="0D7CD42A" w14:textId="77777777" w:rsidR="00E46D96" w:rsidRPr="007B6EC2" w:rsidRDefault="00E46D96" w:rsidP="007B6EC2">
            <w:pPr>
              <w:rPr>
                <w:b/>
              </w:rPr>
            </w:pPr>
          </w:p>
        </w:tc>
      </w:tr>
      <w:tr w:rsidR="00D63DEA" w:rsidRPr="007B6EC2" w14:paraId="04508687" w14:textId="77777777" w:rsidTr="003017F9">
        <w:trPr>
          <w:cantSplit/>
          <w:trHeight w:val="547"/>
        </w:trPr>
        <w:tc>
          <w:tcPr>
            <w:tcW w:w="0" w:type="auto"/>
          </w:tcPr>
          <w:p w14:paraId="2C35EFE5" w14:textId="77777777" w:rsidR="00D63DEA" w:rsidRPr="007B6EC2" w:rsidRDefault="00D63DEA" w:rsidP="007B6EC2">
            <w:r>
              <w:t>1</w:t>
            </w:r>
          </w:p>
        </w:tc>
        <w:tc>
          <w:tcPr>
            <w:tcW w:w="0" w:type="auto"/>
            <w:shd w:val="clear" w:color="auto" w:fill="auto"/>
          </w:tcPr>
          <w:p w14:paraId="2C40F8B6" w14:textId="77777777" w:rsidR="00D63DEA" w:rsidRPr="007B6EC2" w:rsidRDefault="00D63DEA" w:rsidP="007B6EC2">
            <w:pPr>
              <w:pStyle w:val="Default"/>
              <w:spacing w:after="120" w:line="276" w:lineRule="auto"/>
              <w:jc w:val="both"/>
            </w:pPr>
            <w:bookmarkStart w:id="4" w:name="Предметфилософии"/>
            <w:bookmarkEnd w:id="4"/>
            <w:r>
              <w:t>Темы 1-9</w:t>
            </w:r>
          </w:p>
        </w:tc>
        <w:tc>
          <w:tcPr>
            <w:tcW w:w="0" w:type="auto"/>
            <w:shd w:val="clear" w:color="auto" w:fill="auto"/>
          </w:tcPr>
          <w:p w14:paraId="539233C2" w14:textId="77777777" w:rsidR="00D63DEA" w:rsidRPr="007B6EC2" w:rsidRDefault="00D63DEA" w:rsidP="007B6EC2">
            <w:r w:rsidRPr="007B6EC2">
              <w:t>3</w:t>
            </w:r>
          </w:p>
        </w:tc>
        <w:tc>
          <w:tcPr>
            <w:tcW w:w="1348" w:type="dxa"/>
          </w:tcPr>
          <w:p w14:paraId="2AD88AEB" w14:textId="762A0641" w:rsidR="00D63DEA" w:rsidRPr="007B6EC2" w:rsidRDefault="00820098" w:rsidP="007B6EC2">
            <w:r>
              <w:t>24</w:t>
            </w:r>
          </w:p>
        </w:tc>
        <w:tc>
          <w:tcPr>
            <w:tcW w:w="1404" w:type="dxa"/>
          </w:tcPr>
          <w:p w14:paraId="5056335C" w14:textId="4EF0E529" w:rsidR="00D63DEA" w:rsidRPr="007B6EC2" w:rsidRDefault="00820098" w:rsidP="007B6EC2">
            <w:r>
              <w:t>30</w:t>
            </w:r>
          </w:p>
        </w:tc>
        <w:tc>
          <w:tcPr>
            <w:tcW w:w="1103" w:type="dxa"/>
          </w:tcPr>
          <w:p w14:paraId="15FD3009" w14:textId="724B6D37" w:rsidR="00D63DEA" w:rsidRPr="007B6EC2" w:rsidRDefault="00495B51" w:rsidP="007B6EC2">
            <w:r>
              <w:t>4</w:t>
            </w:r>
            <w:r w:rsidR="00820098">
              <w:t>3</w:t>
            </w:r>
          </w:p>
        </w:tc>
        <w:tc>
          <w:tcPr>
            <w:tcW w:w="1556" w:type="dxa"/>
          </w:tcPr>
          <w:p w14:paraId="2D28740E" w14:textId="77777777" w:rsidR="00D63DEA" w:rsidRPr="007B6EC2" w:rsidRDefault="00D63DEA" w:rsidP="007B6EC2">
            <w:pPr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1808" w:type="dxa"/>
          </w:tcPr>
          <w:p w14:paraId="03F90C10" w14:textId="77777777" w:rsidR="00D63DEA" w:rsidRPr="007B6EC2" w:rsidRDefault="00D63DEA" w:rsidP="007B6EC2">
            <w:r w:rsidRPr="007B6EC2">
              <w:t>Посещение, опрос.</w:t>
            </w:r>
          </w:p>
        </w:tc>
      </w:tr>
      <w:tr w:rsidR="00D63DEA" w:rsidRPr="007B6EC2" w14:paraId="445B2666" w14:textId="77777777" w:rsidTr="003017F9">
        <w:trPr>
          <w:trHeight w:val="541"/>
        </w:trPr>
        <w:tc>
          <w:tcPr>
            <w:tcW w:w="0" w:type="auto"/>
            <w:tcBorders>
              <w:bottom w:val="single" w:sz="4" w:space="0" w:color="auto"/>
            </w:tcBorders>
          </w:tcPr>
          <w:p w14:paraId="20458BD0" w14:textId="77777777" w:rsidR="00D63DEA" w:rsidRPr="007B6EC2" w:rsidRDefault="00D63DEA" w:rsidP="007B6EC2">
            <w:r>
              <w:lastRenderedPageBreak/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271168D4" w14:textId="77777777" w:rsidR="00D63DEA" w:rsidRPr="007B6EC2" w:rsidRDefault="00D63DEA" w:rsidP="007B6EC2">
            <w:pPr>
              <w:pStyle w:val="Default"/>
              <w:spacing w:after="120" w:line="276" w:lineRule="auto"/>
              <w:jc w:val="both"/>
            </w:pPr>
            <w:r>
              <w:t>Темы 10-17</w:t>
            </w:r>
          </w:p>
        </w:tc>
        <w:tc>
          <w:tcPr>
            <w:tcW w:w="0" w:type="auto"/>
            <w:shd w:val="clear" w:color="auto" w:fill="auto"/>
          </w:tcPr>
          <w:p w14:paraId="61EF64AE" w14:textId="77777777" w:rsidR="00D63DEA" w:rsidRPr="007B6EC2" w:rsidRDefault="00D63DEA" w:rsidP="007B6EC2">
            <w:r w:rsidRPr="007B6EC2">
              <w:t>4</w:t>
            </w:r>
          </w:p>
        </w:tc>
        <w:tc>
          <w:tcPr>
            <w:tcW w:w="1348" w:type="dxa"/>
          </w:tcPr>
          <w:p w14:paraId="37F654FB" w14:textId="21A04385" w:rsidR="00D63DEA" w:rsidRPr="007B6EC2" w:rsidRDefault="00820098" w:rsidP="007B6EC2">
            <w:r>
              <w:t>40</w:t>
            </w:r>
          </w:p>
        </w:tc>
        <w:tc>
          <w:tcPr>
            <w:tcW w:w="1404" w:type="dxa"/>
          </w:tcPr>
          <w:p w14:paraId="0026FEFF" w14:textId="64628585" w:rsidR="00D63DEA" w:rsidRPr="007B6EC2" w:rsidRDefault="00820098" w:rsidP="007B6EC2">
            <w:r>
              <w:t>34</w:t>
            </w:r>
          </w:p>
        </w:tc>
        <w:tc>
          <w:tcPr>
            <w:tcW w:w="1103" w:type="dxa"/>
          </w:tcPr>
          <w:p w14:paraId="73113FFF" w14:textId="184210A1" w:rsidR="00D63DEA" w:rsidRPr="007B6EC2" w:rsidRDefault="00820098" w:rsidP="00D23338">
            <w:r>
              <w:t>10</w:t>
            </w:r>
          </w:p>
        </w:tc>
        <w:tc>
          <w:tcPr>
            <w:tcW w:w="1556" w:type="dxa"/>
          </w:tcPr>
          <w:p w14:paraId="77D0FECA" w14:textId="4D31F79C" w:rsidR="00D63DEA" w:rsidRPr="007B6EC2" w:rsidRDefault="00820098" w:rsidP="007B6EC2">
            <w:r>
              <w:t>27</w:t>
            </w:r>
          </w:p>
        </w:tc>
        <w:tc>
          <w:tcPr>
            <w:tcW w:w="1808" w:type="dxa"/>
          </w:tcPr>
          <w:p w14:paraId="27CB7BDA" w14:textId="77777777" w:rsidR="00D63DEA" w:rsidRPr="007B6EC2" w:rsidRDefault="00D63DEA" w:rsidP="007B6EC2">
            <w:r w:rsidRPr="007B6EC2">
              <w:t>Посещение, опрос. Экзамен</w:t>
            </w:r>
          </w:p>
        </w:tc>
      </w:tr>
      <w:tr w:rsidR="00495B51" w:rsidRPr="007B6EC2" w14:paraId="0A6AD129" w14:textId="77777777" w:rsidTr="003017F9">
        <w:tc>
          <w:tcPr>
            <w:tcW w:w="0" w:type="auto"/>
            <w:gridSpan w:val="2"/>
          </w:tcPr>
          <w:p w14:paraId="77DCE67A" w14:textId="77777777" w:rsidR="00495B51" w:rsidRPr="00F169EF" w:rsidRDefault="00495B51" w:rsidP="007B6EC2">
            <w:pPr>
              <w:rPr>
                <w:bCs/>
                <w:i/>
                <w:iCs/>
              </w:rPr>
            </w:pPr>
            <w:r w:rsidRPr="00F169EF">
              <w:rPr>
                <w:bCs/>
                <w:i/>
                <w:iCs/>
              </w:rPr>
              <w:t>Итого: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7082C4D6" w14:textId="77777777" w:rsidR="00495B51" w:rsidRPr="00F169EF" w:rsidRDefault="00495B51" w:rsidP="007B6EC2">
            <w:pPr>
              <w:rPr>
                <w:bCs/>
                <w:i/>
                <w:iCs/>
              </w:rPr>
            </w:pPr>
            <w:r w:rsidRPr="00F169EF">
              <w:rPr>
                <w:bCs/>
                <w:i/>
                <w:iCs/>
              </w:rPr>
              <w:t>3-4</w:t>
            </w:r>
          </w:p>
        </w:tc>
        <w:tc>
          <w:tcPr>
            <w:tcW w:w="1348" w:type="dxa"/>
          </w:tcPr>
          <w:p w14:paraId="63C642F2" w14:textId="34DD064B" w:rsidR="00495B51" w:rsidRPr="00F169EF" w:rsidRDefault="00820098" w:rsidP="007B6EC2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64</w:t>
            </w:r>
          </w:p>
        </w:tc>
        <w:tc>
          <w:tcPr>
            <w:tcW w:w="1404" w:type="dxa"/>
          </w:tcPr>
          <w:p w14:paraId="48032BD5" w14:textId="7D21945D" w:rsidR="00495B51" w:rsidRPr="00F169EF" w:rsidRDefault="00820098" w:rsidP="00495B51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64</w:t>
            </w:r>
          </w:p>
        </w:tc>
        <w:tc>
          <w:tcPr>
            <w:tcW w:w="1103" w:type="dxa"/>
          </w:tcPr>
          <w:p w14:paraId="3CB57620" w14:textId="5EF345B0" w:rsidR="00495B51" w:rsidRPr="00F169EF" w:rsidRDefault="00495B51" w:rsidP="007B6EC2">
            <w:pPr>
              <w:rPr>
                <w:bCs/>
                <w:i/>
                <w:iCs/>
              </w:rPr>
            </w:pPr>
            <w:r w:rsidRPr="00F169EF">
              <w:rPr>
                <w:bCs/>
                <w:i/>
                <w:iCs/>
              </w:rPr>
              <w:t>5</w:t>
            </w:r>
            <w:r w:rsidR="00820098">
              <w:rPr>
                <w:bCs/>
                <w:i/>
                <w:iCs/>
              </w:rPr>
              <w:t>3</w:t>
            </w:r>
          </w:p>
        </w:tc>
        <w:tc>
          <w:tcPr>
            <w:tcW w:w="1556" w:type="dxa"/>
          </w:tcPr>
          <w:p w14:paraId="18818B1C" w14:textId="74AEEE8E" w:rsidR="00495B51" w:rsidRPr="00F169EF" w:rsidRDefault="00820098" w:rsidP="007B6EC2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27</w:t>
            </w:r>
          </w:p>
        </w:tc>
        <w:tc>
          <w:tcPr>
            <w:tcW w:w="1808" w:type="dxa"/>
            <w:vMerge w:val="restart"/>
          </w:tcPr>
          <w:p w14:paraId="3CC270B6" w14:textId="77777777" w:rsidR="00495B51" w:rsidRPr="00F169EF" w:rsidRDefault="00495B51" w:rsidP="007B6EC2">
            <w:pPr>
              <w:rPr>
                <w:bCs/>
                <w:i/>
                <w:iCs/>
              </w:rPr>
            </w:pPr>
            <w:r w:rsidRPr="00F169EF">
              <w:rPr>
                <w:bCs/>
                <w:i/>
                <w:iCs/>
              </w:rPr>
              <w:t>Экзамен</w:t>
            </w:r>
          </w:p>
        </w:tc>
      </w:tr>
      <w:tr w:rsidR="00E46D96" w:rsidRPr="007B6EC2" w14:paraId="06E09554" w14:textId="77777777" w:rsidTr="003017F9">
        <w:tc>
          <w:tcPr>
            <w:tcW w:w="0" w:type="auto"/>
            <w:gridSpan w:val="2"/>
          </w:tcPr>
          <w:p w14:paraId="3EE6B99B" w14:textId="77777777" w:rsidR="00E46D96" w:rsidRPr="00F169EF" w:rsidRDefault="00E46D96" w:rsidP="007B6EC2">
            <w:pPr>
              <w:rPr>
                <w:bCs/>
                <w:i/>
                <w:iCs/>
              </w:rPr>
            </w:pPr>
            <w:r w:rsidRPr="00F169EF">
              <w:rPr>
                <w:bCs/>
                <w:i/>
                <w:iCs/>
              </w:rPr>
              <w:t>Всего:</w:t>
            </w:r>
          </w:p>
        </w:tc>
        <w:tc>
          <w:tcPr>
            <w:tcW w:w="0" w:type="auto"/>
            <w:vMerge/>
            <w:shd w:val="clear" w:color="auto" w:fill="auto"/>
          </w:tcPr>
          <w:p w14:paraId="346B537D" w14:textId="77777777" w:rsidR="00E46D96" w:rsidRPr="00F169EF" w:rsidRDefault="00E46D96" w:rsidP="007B6EC2">
            <w:pPr>
              <w:rPr>
                <w:bCs/>
                <w:i/>
                <w:iCs/>
              </w:rPr>
            </w:pPr>
          </w:p>
        </w:tc>
        <w:tc>
          <w:tcPr>
            <w:tcW w:w="5411" w:type="dxa"/>
            <w:gridSpan w:val="4"/>
          </w:tcPr>
          <w:p w14:paraId="146EB6A2" w14:textId="2CEE4503" w:rsidR="00E46D96" w:rsidRPr="00F169EF" w:rsidRDefault="00820098" w:rsidP="007B6EC2">
            <w:pPr>
              <w:tabs>
                <w:tab w:val="right" w:pos="3352"/>
              </w:tabs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208</w:t>
            </w:r>
            <w:r w:rsidR="00E46D96" w:rsidRPr="00F169EF">
              <w:rPr>
                <w:bCs/>
                <w:i/>
                <w:iCs/>
              </w:rPr>
              <w:tab/>
            </w:r>
          </w:p>
        </w:tc>
        <w:tc>
          <w:tcPr>
            <w:tcW w:w="1808" w:type="dxa"/>
            <w:vMerge/>
          </w:tcPr>
          <w:p w14:paraId="76611E9E" w14:textId="77777777" w:rsidR="00E46D96" w:rsidRPr="00F169EF" w:rsidRDefault="00E46D96" w:rsidP="007B6EC2">
            <w:pPr>
              <w:rPr>
                <w:bCs/>
                <w:i/>
                <w:iCs/>
              </w:rPr>
            </w:pPr>
          </w:p>
        </w:tc>
      </w:tr>
    </w:tbl>
    <w:p w14:paraId="70CD69CA" w14:textId="77777777" w:rsidR="00D63DEA" w:rsidRDefault="00D63DEA" w:rsidP="00D63DEA">
      <w:pPr>
        <w:rPr>
          <w:u w:val="single"/>
        </w:rPr>
      </w:pPr>
    </w:p>
    <w:p w14:paraId="13606604" w14:textId="77777777" w:rsidR="00D63DEA" w:rsidRPr="00D63DEA" w:rsidRDefault="00D63DEA" w:rsidP="00D63DEA">
      <w:pPr>
        <w:rPr>
          <w:u w:val="single"/>
        </w:rPr>
      </w:pPr>
      <w:r>
        <w:rPr>
          <w:u w:val="single"/>
        </w:rPr>
        <w:t>2</w:t>
      </w:r>
      <w:r w:rsidRPr="00D63DEA">
        <w:rPr>
          <w:u w:val="single"/>
        </w:rPr>
        <w:t>) Для очно</w:t>
      </w:r>
      <w:r>
        <w:rPr>
          <w:u w:val="single"/>
        </w:rPr>
        <w:t>-заочной</w:t>
      </w:r>
      <w:r w:rsidRPr="00D63DEA">
        <w:rPr>
          <w:u w:val="single"/>
        </w:rPr>
        <w:t xml:space="preserve">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629"/>
        <w:gridCol w:w="660"/>
        <w:gridCol w:w="1239"/>
        <w:gridCol w:w="1066"/>
        <w:gridCol w:w="1147"/>
        <w:gridCol w:w="1781"/>
        <w:gridCol w:w="1606"/>
      </w:tblGrid>
      <w:tr w:rsidR="00D63DEA" w:rsidRPr="007B6EC2" w14:paraId="123E6D6F" w14:textId="77777777" w:rsidTr="00DF7B89">
        <w:trPr>
          <w:cantSplit/>
          <w:trHeight w:val="984"/>
        </w:trPr>
        <w:tc>
          <w:tcPr>
            <w:tcW w:w="0" w:type="auto"/>
            <w:vMerge w:val="restart"/>
          </w:tcPr>
          <w:p w14:paraId="74367633" w14:textId="77777777" w:rsidR="00D63DEA" w:rsidRPr="007B6EC2" w:rsidRDefault="00D63DEA" w:rsidP="00FC4084">
            <w:pPr>
              <w:rPr>
                <w:i/>
              </w:rPr>
            </w:pPr>
            <w:r w:rsidRPr="007B6EC2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68617F0E" w14:textId="77777777" w:rsidR="00D63DEA" w:rsidRPr="007B6EC2" w:rsidRDefault="00D63DEA" w:rsidP="00FC4084">
            <w:pPr>
              <w:rPr>
                <w:i/>
              </w:rPr>
            </w:pPr>
            <w:r w:rsidRPr="007B6EC2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7B6EC2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7F543817" w14:textId="77777777" w:rsidR="00D63DEA" w:rsidRPr="007B6EC2" w:rsidRDefault="00D63DEA" w:rsidP="00FC4084">
            <w:pPr>
              <w:ind w:left="113" w:right="113"/>
              <w:rPr>
                <w:i/>
              </w:rPr>
            </w:pPr>
            <w:r w:rsidRPr="007B6EC2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5CF8BBCC" w14:textId="77777777" w:rsidR="00D63DEA" w:rsidRPr="007B6EC2" w:rsidRDefault="00D63DEA" w:rsidP="00FC4084">
            <w:pPr>
              <w:rPr>
                <w:i/>
              </w:rPr>
            </w:pPr>
            <w:r w:rsidRPr="007B6EC2">
              <w:rPr>
                <w:i/>
              </w:rPr>
              <w:t>Виды учебной работ</w:t>
            </w:r>
            <w:r>
              <w:rPr>
                <w:i/>
              </w:rPr>
              <w:t>ы</w:t>
            </w:r>
            <w:r w:rsidRPr="007B6EC2">
              <w:rPr>
                <w:i/>
              </w:rPr>
              <w:t xml:space="preserve"> и </w:t>
            </w:r>
            <w:r>
              <w:rPr>
                <w:i/>
              </w:rPr>
              <w:t xml:space="preserve"> их </w:t>
            </w:r>
            <w:r w:rsidRPr="007B6EC2">
              <w:rPr>
                <w:i/>
              </w:rPr>
              <w:t>трудо</w:t>
            </w:r>
            <w:r>
              <w:rPr>
                <w:i/>
              </w:rPr>
              <w:t>ё</w:t>
            </w:r>
            <w:r w:rsidR="00DF7B89">
              <w:rPr>
                <w:i/>
              </w:rPr>
              <w:t xml:space="preserve">мкость  </w:t>
            </w:r>
            <w:r w:rsidRPr="007B6EC2">
              <w:rPr>
                <w:i/>
              </w:rPr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7B6EC2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</w:tcPr>
          <w:p w14:paraId="4D495B3F" w14:textId="77777777" w:rsidR="00D63DEA" w:rsidRPr="007B6EC2" w:rsidRDefault="00D63DEA" w:rsidP="00FC4084">
            <w:pPr>
              <w:rPr>
                <w:i/>
              </w:rPr>
            </w:pPr>
            <w:r w:rsidRPr="007B6EC2">
              <w:rPr>
                <w:i/>
              </w:rPr>
              <w:t xml:space="preserve">Формы контроля </w:t>
            </w:r>
          </w:p>
        </w:tc>
      </w:tr>
      <w:tr w:rsidR="00D63DEA" w:rsidRPr="007B6EC2" w14:paraId="13B1A479" w14:textId="77777777" w:rsidTr="00DF7B89">
        <w:trPr>
          <w:cantSplit/>
          <w:trHeight w:hRule="exact" w:val="567"/>
        </w:trPr>
        <w:tc>
          <w:tcPr>
            <w:tcW w:w="0" w:type="auto"/>
            <w:vMerge/>
            <w:vAlign w:val="center"/>
          </w:tcPr>
          <w:p w14:paraId="7FF9043A" w14:textId="77777777" w:rsidR="00D63DEA" w:rsidRPr="007B6EC2" w:rsidRDefault="00D63DEA" w:rsidP="00FC4084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0F241B29" w14:textId="77777777" w:rsidR="00D63DEA" w:rsidRPr="007B6EC2" w:rsidRDefault="00D63DEA" w:rsidP="00FC4084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14:paraId="7732B18F" w14:textId="77777777" w:rsidR="00D63DEA" w:rsidRPr="007B6EC2" w:rsidRDefault="00D63DEA" w:rsidP="00FC4084">
            <w:pPr>
              <w:ind w:left="113" w:right="113"/>
              <w:rPr>
                <w:b/>
              </w:rPr>
            </w:pPr>
          </w:p>
        </w:tc>
        <w:tc>
          <w:tcPr>
            <w:tcW w:w="0" w:type="auto"/>
          </w:tcPr>
          <w:p w14:paraId="6ED2A798" w14:textId="77777777" w:rsidR="00D63DEA" w:rsidRPr="007B6EC2" w:rsidRDefault="00D63DEA" w:rsidP="00FC4084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14:paraId="22745ABF" w14:textId="1950A2D7" w:rsidR="00D63DEA" w:rsidRPr="007B6EC2" w:rsidRDefault="003017F9" w:rsidP="00FC4084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</w:t>
            </w:r>
            <w:r w:rsidR="00D63DEA" w:rsidRPr="007B6EC2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14:paraId="64CA13D9" w14:textId="77777777" w:rsidR="00D63DEA" w:rsidRPr="007B6EC2" w:rsidRDefault="00D63DEA" w:rsidP="00FC4084">
            <w:pPr>
              <w:rPr>
                <w:bCs/>
                <w:i/>
                <w:iCs/>
              </w:rPr>
            </w:pPr>
            <w:proofErr w:type="spellStart"/>
            <w:r w:rsidRPr="007B6EC2">
              <w:rPr>
                <w:bCs/>
                <w:i/>
                <w:iCs/>
              </w:rPr>
              <w:t>С.р</w:t>
            </w:r>
            <w:proofErr w:type="spellEnd"/>
            <w:r w:rsidRPr="007B6EC2">
              <w:rPr>
                <w:bCs/>
                <w:i/>
                <w:iCs/>
              </w:rPr>
              <w:t>.</w:t>
            </w:r>
          </w:p>
        </w:tc>
        <w:tc>
          <w:tcPr>
            <w:tcW w:w="0" w:type="auto"/>
          </w:tcPr>
          <w:p w14:paraId="37684A18" w14:textId="77777777" w:rsidR="00D63DEA" w:rsidRPr="007B6EC2" w:rsidRDefault="00D63DEA" w:rsidP="00FC4084">
            <w:pPr>
              <w:rPr>
                <w:bCs/>
                <w:i/>
                <w:iCs/>
              </w:rPr>
            </w:pPr>
            <w:r w:rsidRPr="007B6EC2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14:paraId="36EF4187" w14:textId="77777777" w:rsidR="00D63DEA" w:rsidRPr="007B6EC2" w:rsidRDefault="00D63DEA" w:rsidP="00FC4084">
            <w:pPr>
              <w:rPr>
                <w:b/>
              </w:rPr>
            </w:pPr>
          </w:p>
        </w:tc>
      </w:tr>
      <w:tr w:rsidR="00D63DEA" w:rsidRPr="007B6EC2" w14:paraId="17DB9487" w14:textId="77777777" w:rsidTr="00DF7B89">
        <w:trPr>
          <w:cantSplit/>
          <w:trHeight w:val="547"/>
        </w:trPr>
        <w:tc>
          <w:tcPr>
            <w:tcW w:w="0" w:type="auto"/>
          </w:tcPr>
          <w:p w14:paraId="20FF73ED" w14:textId="77777777" w:rsidR="00D63DEA" w:rsidRPr="007B6EC2" w:rsidRDefault="00D63DEA" w:rsidP="00FC4084">
            <w:r>
              <w:t>1</w:t>
            </w:r>
          </w:p>
        </w:tc>
        <w:tc>
          <w:tcPr>
            <w:tcW w:w="0" w:type="auto"/>
            <w:shd w:val="clear" w:color="auto" w:fill="auto"/>
          </w:tcPr>
          <w:p w14:paraId="030F06E5" w14:textId="77777777" w:rsidR="00D63DEA" w:rsidRPr="007B6EC2" w:rsidRDefault="00D63DEA" w:rsidP="00FC4084">
            <w:pPr>
              <w:pStyle w:val="Default"/>
              <w:spacing w:after="120" w:line="276" w:lineRule="auto"/>
              <w:jc w:val="both"/>
            </w:pPr>
            <w:r>
              <w:t>Темы 1-</w:t>
            </w:r>
            <w:r w:rsidR="00495B51">
              <w:t>9</w:t>
            </w:r>
          </w:p>
        </w:tc>
        <w:tc>
          <w:tcPr>
            <w:tcW w:w="0" w:type="auto"/>
            <w:shd w:val="clear" w:color="auto" w:fill="auto"/>
          </w:tcPr>
          <w:p w14:paraId="728830B7" w14:textId="77777777" w:rsidR="00D63DEA" w:rsidRPr="007B6EC2" w:rsidRDefault="00495B51" w:rsidP="00FC4084">
            <w:r>
              <w:t>3</w:t>
            </w:r>
          </w:p>
        </w:tc>
        <w:tc>
          <w:tcPr>
            <w:tcW w:w="0" w:type="auto"/>
          </w:tcPr>
          <w:p w14:paraId="6DC1DF28" w14:textId="77777777" w:rsidR="00D63DEA" w:rsidRPr="007B6EC2" w:rsidRDefault="00495B51" w:rsidP="00FC4084">
            <w:r>
              <w:t>30</w:t>
            </w:r>
          </w:p>
        </w:tc>
        <w:tc>
          <w:tcPr>
            <w:tcW w:w="0" w:type="auto"/>
          </w:tcPr>
          <w:p w14:paraId="419AEA0E" w14:textId="77777777" w:rsidR="00D63DEA" w:rsidRPr="007B6EC2" w:rsidRDefault="00D63DEA" w:rsidP="00FC4084">
            <w:r>
              <w:t>-</w:t>
            </w:r>
          </w:p>
        </w:tc>
        <w:tc>
          <w:tcPr>
            <w:tcW w:w="0" w:type="auto"/>
          </w:tcPr>
          <w:p w14:paraId="6F1203E8" w14:textId="7796E953" w:rsidR="00D63DEA" w:rsidRPr="007B6EC2" w:rsidRDefault="003017F9" w:rsidP="00FC4084">
            <w:r>
              <w:t>15</w:t>
            </w:r>
          </w:p>
        </w:tc>
        <w:tc>
          <w:tcPr>
            <w:tcW w:w="0" w:type="auto"/>
          </w:tcPr>
          <w:p w14:paraId="212CDFE8" w14:textId="3711C84F" w:rsidR="00D63DEA" w:rsidRPr="00D63DEA" w:rsidRDefault="003017F9" w:rsidP="00FC4084">
            <w:r>
              <w:t>27</w:t>
            </w:r>
          </w:p>
        </w:tc>
        <w:tc>
          <w:tcPr>
            <w:tcW w:w="0" w:type="auto"/>
          </w:tcPr>
          <w:p w14:paraId="51968E3D" w14:textId="14B89757" w:rsidR="00D63DEA" w:rsidRPr="007B6EC2" w:rsidRDefault="003017F9" w:rsidP="00FC4084">
            <w:r>
              <w:t>Э</w:t>
            </w:r>
            <w:r w:rsidR="00D63DEA">
              <w:t>кзамен.</w:t>
            </w:r>
          </w:p>
        </w:tc>
      </w:tr>
      <w:tr w:rsidR="00495B51" w:rsidRPr="007B6EC2" w14:paraId="1879DEBF" w14:textId="77777777" w:rsidTr="00DF7B89">
        <w:trPr>
          <w:cantSplit/>
          <w:trHeight w:val="547"/>
        </w:trPr>
        <w:tc>
          <w:tcPr>
            <w:tcW w:w="0" w:type="auto"/>
          </w:tcPr>
          <w:p w14:paraId="5DDDB4C4" w14:textId="77777777" w:rsidR="00495B51" w:rsidRDefault="00495B51" w:rsidP="00FC4084">
            <w:r>
              <w:t>2</w:t>
            </w:r>
          </w:p>
        </w:tc>
        <w:tc>
          <w:tcPr>
            <w:tcW w:w="0" w:type="auto"/>
            <w:shd w:val="clear" w:color="auto" w:fill="auto"/>
          </w:tcPr>
          <w:p w14:paraId="1D6CA61C" w14:textId="77777777" w:rsidR="00495B51" w:rsidRDefault="00495B51" w:rsidP="00FC4084">
            <w:pPr>
              <w:pStyle w:val="Default"/>
              <w:spacing w:after="120" w:line="276" w:lineRule="auto"/>
              <w:jc w:val="both"/>
            </w:pPr>
            <w:r>
              <w:t>Темы 10-17</w:t>
            </w:r>
          </w:p>
        </w:tc>
        <w:tc>
          <w:tcPr>
            <w:tcW w:w="0" w:type="auto"/>
            <w:shd w:val="clear" w:color="auto" w:fill="auto"/>
          </w:tcPr>
          <w:p w14:paraId="6C2D5104" w14:textId="77777777" w:rsidR="00495B51" w:rsidRDefault="00495B51" w:rsidP="00FC4084">
            <w:r>
              <w:t>4</w:t>
            </w:r>
          </w:p>
        </w:tc>
        <w:tc>
          <w:tcPr>
            <w:tcW w:w="0" w:type="auto"/>
          </w:tcPr>
          <w:p w14:paraId="218A0648" w14:textId="3290F43D" w:rsidR="00495B51" w:rsidRDefault="00495B51" w:rsidP="00FC4084">
            <w:r>
              <w:t>3</w:t>
            </w:r>
            <w:r w:rsidR="003017F9">
              <w:t>4</w:t>
            </w:r>
          </w:p>
        </w:tc>
        <w:tc>
          <w:tcPr>
            <w:tcW w:w="0" w:type="auto"/>
          </w:tcPr>
          <w:p w14:paraId="471FCD80" w14:textId="77777777" w:rsidR="00495B51" w:rsidRDefault="00495B51" w:rsidP="00FC4084">
            <w:r>
              <w:t>-</w:t>
            </w:r>
          </w:p>
        </w:tc>
        <w:tc>
          <w:tcPr>
            <w:tcW w:w="0" w:type="auto"/>
          </w:tcPr>
          <w:p w14:paraId="2A1B7D12" w14:textId="36BA3EE5" w:rsidR="00495B51" w:rsidRDefault="003017F9" w:rsidP="00FC4084">
            <w:r>
              <w:t>11</w:t>
            </w:r>
          </w:p>
        </w:tc>
        <w:tc>
          <w:tcPr>
            <w:tcW w:w="0" w:type="auto"/>
          </w:tcPr>
          <w:p w14:paraId="7B99DFA5" w14:textId="77777777" w:rsidR="00495B51" w:rsidRPr="00D63DEA" w:rsidRDefault="00495B51" w:rsidP="00FC4084">
            <w:r>
              <w:t>27</w:t>
            </w:r>
          </w:p>
        </w:tc>
        <w:tc>
          <w:tcPr>
            <w:tcW w:w="0" w:type="auto"/>
          </w:tcPr>
          <w:p w14:paraId="5925C16A" w14:textId="1C3B70D7" w:rsidR="00495B51" w:rsidRPr="007B6EC2" w:rsidRDefault="003017F9" w:rsidP="00FC4084">
            <w:r>
              <w:t>Экзамен</w:t>
            </w:r>
          </w:p>
        </w:tc>
      </w:tr>
      <w:tr w:rsidR="003017F9" w:rsidRPr="007B6EC2" w14:paraId="0E18F4BF" w14:textId="77777777" w:rsidTr="00910805">
        <w:trPr>
          <w:cantSplit/>
          <w:trHeight w:val="547"/>
        </w:trPr>
        <w:tc>
          <w:tcPr>
            <w:tcW w:w="0" w:type="auto"/>
            <w:gridSpan w:val="2"/>
          </w:tcPr>
          <w:p w14:paraId="0F2761E2" w14:textId="3DDD949C" w:rsidR="003017F9" w:rsidRDefault="003017F9" w:rsidP="00FC4084">
            <w:pPr>
              <w:pStyle w:val="Default"/>
              <w:spacing w:after="120" w:line="276" w:lineRule="auto"/>
              <w:jc w:val="both"/>
            </w:pPr>
            <w:r w:rsidRPr="00F169EF">
              <w:rPr>
                <w:bCs/>
                <w:i/>
                <w:iCs/>
              </w:rPr>
              <w:t>Итого: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74E2C343" w14:textId="607061FC" w:rsidR="003017F9" w:rsidRDefault="003017F9" w:rsidP="00FC4084">
            <w:r>
              <w:rPr>
                <w:bCs/>
                <w:i/>
                <w:iCs/>
              </w:rPr>
              <w:t>3-</w:t>
            </w:r>
            <w:r w:rsidRPr="003017F9">
              <w:rPr>
                <w:bCs/>
                <w:i/>
                <w:iCs/>
              </w:rPr>
              <w:t>4</w:t>
            </w:r>
          </w:p>
        </w:tc>
        <w:tc>
          <w:tcPr>
            <w:tcW w:w="0" w:type="auto"/>
          </w:tcPr>
          <w:p w14:paraId="3A69C8F7" w14:textId="49ECFAEE" w:rsidR="003017F9" w:rsidRDefault="003017F9" w:rsidP="00FC4084">
            <w:r>
              <w:t>64</w:t>
            </w:r>
          </w:p>
        </w:tc>
        <w:tc>
          <w:tcPr>
            <w:tcW w:w="0" w:type="auto"/>
          </w:tcPr>
          <w:p w14:paraId="074F8DAA" w14:textId="3E406CA7" w:rsidR="003017F9" w:rsidRDefault="003017F9" w:rsidP="00FC4084">
            <w:r>
              <w:t>-</w:t>
            </w:r>
          </w:p>
        </w:tc>
        <w:tc>
          <w:tcPr>
            <w:tcW w:w="0" w:type="auto"/>
          </w:tcPr>
          <w:p w14:paraId="11FA75BF" w14:textId="1C3F8FB8" w:rsidR="003017F9" w:rsidRDefault="003017F9" w:rsidP="00FC4084">
            <w:r>
              <w:t>26</w:t>
            </w:r>
          </w:p>
        </w:tc>
        <w:tc>
          <w:tcPr>
            <w:tcW w:w="0" w:type="auto"/>
          </w:tcPr>
          <w:p w14:paraId="5083E2B3" w14:textId="40AC9889" w:rsidR="003017F9" w:rsidRDefault="003017F9" w:rsidP="00FC4084">
            <w:r>
              <w:t>54</w:t>
            </w:r>
          </w:p>
        </w:tc>
        <w:tc>
          <w:tcPr>
            <w:tcW w:w="0" w:type="auto"/>
            <w:vMerge w:val="restart"/>
          </w:tcPr>
          <w:p w14:paraId="6E9CBD59" w14:textId="548F7B7C" w:rsidR="003017F9" w:rsidRDefault="003017F9" w:rsidP="00FC4084">
            <w:r w:rsidRPr="003017F9">
              <w:rPr>
                <w:bCs/>
                <w:i/>
                <w:iCs/>
              </w:rPr>
              <w:t>2 экзамена</w:t>
            </w:r>
          </w:p>
        </w:tc>
      </w:tr>
      <w:tr w:rsidR="003017F9" w:rsidRPr="007B6EC2" w14:paraId="320859AA" w14:textId="77777777" w:rsidTr="00DF7B89">
        <w:tc>
          <w:tcPr>
            <w:tcW w:w="0" w:type="auto"/>
            <w:gridSpan w:val="2"/>
          </w:tcPr>
          <w:p w14:paraId="1662F3B2" w14:textId="77777777" w:rsidR="003017F9" w:rsidRPr="003017F9" w:rsidRDefault="003017F9" w:rsidP="00FC4084">
            <w:pPr>
              <w:rPr>
                <w:bCs/>
                <w:i/>
                <w:iCs/>
              </w:rPr>
            </w:pPr>
            <w:r w:rsidRPr="003017F9">
              <w:rPr>
                <w:bCs/>
                <w:i/>
                <w:iCs/>
              </w:rPr>
              <w:t>Всего:</w:t>
            </w:r>
          </w:p>
        </w:tc>
        <w:tc>
          <w:tcPr>
            <w:tcW w:w="0" w:type="auto"/>
            <w:vMerge/>
            <w:shd w:val="clear" w:color="auto" w:fill="auto"/>
          </w:tcPr>
          <w:p w14:paraId="6D2BB0E1" w14:textId="0E1BED6F" w:rsidR="003017F9" w:rsidRPr="003017F9" w:rsidRDefault="003017F9" w:rsidP="00FC4084">
            <w:pPr>
              <w:rPr>
                <w:bCs/>
                <w:i/>
                <w:iCs/>
              </w:rPr>
            </w:pPr>
          </w:p>
        </w:tc>
        <w:tc>
          <w:tcPr>
            <w:tcW w:w="0" w:type="auto"/>
            <w:gridSpan w:val="4"/>
          </w:tcPr>
          <w:p w14:paraId="402D90F0" w14:textId="77777777" w:rsidR="003017F9" w:rsidRPr="003017F9" w:rsidRDefault="003017F9" w:rsidP="00FC4084">
            <w:pPr>
              <w:tabs>
                <w:tab w:val="right" w:pos="3352"/>
              </w:tabs>
              <w:rPr>
                <w:bCs/>
                <w:i/>
                <w:iCs/>
              </w:rPr>
            </w:pPr>
            <w:r w:rsidRPr="003017F9">
              <w:rPr>
                <w:bCs/>
                <w:i/>
                <w:iCs/>
              </w:rPr>
              <w:t>144</w:t>
            </w:r>
            <w:r w:rsidRPr="003017F9">
              <w:rPr>
                <w:bCs/>
                <w:i/>
                <w:iCs/>
              </w:rPr>
              <w:tab/>
            </w:r>
          </w:p>
        </w:tc>
        <w:tc>
          <w:tcPr>
            <w:tcW w:w="0" w:type="auto"/>
            <w:vMerge/>
          </w:tcPr>
          <w:p w14:paraId="2F1E21ED" w14:textId="26E905C7" w:rsidR="003017F9" w:rsidRPr="003017F9" w:rsidRDefault="003017F9" w:rsidP="00FC4084">
            <w:pPr>
              <w:rPr>
                <w:bCs/>
                <w:i/>
                <w:iCs/>
              </w:rPr>
            </w:pPr>
          </w:p>
        </w:tc>
      </w:tr>
    </w:tbl>
    <w:p w14:paraId="05649D10" w14:textId="77777777" w:rsidR="00F21868" w:rsidRPr="007B6EC2" w:rsidRDefault="00F21868" w:rsidP="007B6EC2"/>
    <w:sectPr w:rsidR="00F21868" w:rsidRPr="007B6EC2" w:rsidSect="00E46D96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43C07" w14:textId="77777777" w:rsidR="00127ED4" w:rsidRDefault="00127ED4">
      <w:pPr>
        <w:spacing w:after="0" w:line="240" w:lineRule="auto"/>
      </w:pPr>
      <w:r>
        <w:separator/>
      </w:r>
    </w:p>
  </w:endnote>
  <w:endnote w:type="continuationSeparator" w:id="0">
    <w:p w14:paraId="1366B529" w14:textId="77777777" w:rsidR="00127ED4" w:rsidRDefault="00127E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9340636"/>
      <w:docPartObj>
        <w:docPartGallery w:val="Page Numbers (Bottom of Page)"/>
        <w:docPartUnique/>
      </w:docPartObj>
    </w:sdtPr>
    <w:sdtEndPr/>
    <w:sdtContent>
      <w:p w14:paraId="3F911E32" w14:textId="77777777" w:rsidR="002C2B32" w:rsidRDefault="002C2B32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F7B89">
          <w:rPr>
            <w:noProof/>
          </w:rPr>
          <w:t>1</w:t>
        </w:r>
        <w:r>
          <w:fldChar w:fldCharType="end"/>
        </w:r>
      </w:p>
    </w:sdtContent>
  </w:sdt>
  <w:p w14:paraId="3D403875" w14:textId="77777777" w:rsidR="002C2B32" w:rsidRDefault="002C2B32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E1CD3" w14:textId="77777777" w:rsidR="00127ED4" w:rsidRDefault="00127ED4">
      <w:pPr>
        <w:spacing w:after="0" w:line="240" w:lineRule="auto"/>
      </w:pPr>
      <w:r>
        <w:separator/>
      </w:r>
    </w:p>
  </w:footnote>
  <w:footnote w:type="continuationSeparator" w:id="0">
    <w:p w14:paraId="7EFA0021" w14:textId="77777777" w:rsidR="00127ED4" w:rsidRDefault="00127E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2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" w15:restartNumberingAfterBreak="0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jMyNzUxMjYwtTBT0lEKTi0uzszPAykwrwUALzj/eiwAAAA="/>
  </w:docVars>
  <w:rsids>
    <w:rsidRoot w:val="00CF477A"/>
    <w:rsid w:val="00001824"/>
    <w:rsid w:val="00016BD1"/>
    <w:rsid w:val="00037D55"/>
    <w:rsid w:val="000845D4"/>
    <w:rsid w:val="0010212B"/>
    <w:rsid w:val="00127ED4"/>
    <w:rsid w:val="002744C6"/>
    <w:rsid w:val="002C2B32"/>
    <w:rsid w:val="003017F9"/>
    <w:rsid w:val="003471FD"/>
    <w:rsid w:val="00495B51"/>
    <w:rsid w:val="006320F9"/>
    <w:rsid w:val="00672CA0"/>
    <w:rsid w:val="0070300E"/>
    <w:rsid w:val="007B6EC2"/>
    <w:rsid w:val="00820098"/>
    <w:rsid w:val="00932A76"/>
    <w:rsid w:val="00A05F46"/>
    <w:rsid w:val="00B05613"/>
    <w:rsid w:val="00CC2EFF"/>
    <w:rsid w:val="00CF477A"/>
    <w:rsid w:val="00CF5862"/>
    <w:rsid w:val="00D11B29"/>
    <w:rsid w:val="00D23338"/>
    <w:rsid w:val="00D63DEA"/>
    <w:rsid w:val="00DF7B89"/>
    <w:rsid w:val="00E46D96"/>
    <w:rsid w:val="00F169EF"/>
    <w:rsid w:val="00F21868"/>
    <w:rsid w:val="00FF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DB1335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4"/>
        <w:sz w:val="24"/>
        <w:szCs w:val="24"/>
        <w:lang w:val="ru-RU" w:eastAsia="en-US" w:bidi="ar-SA"/>
        <w14:ligatures w14:val="all"/>
      </w:rPr>
    </w:rPrDefault>
    <w:pPrDefault>
      <w:pPr>
        <w:spacing w:after="12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6D96"/>
    <w:rPr>
      <w:rFonts w:eastAsia="Times New Roman"/>
      <w:kern w:val="0"/>
      <w:lang w:eastAsia="ru-RU"/>
      <w14:ligatures w14:val="none"/>
    </w:rPr>
  </w:style>
  <w:style w:type="paragraph" w:styleId="10">
    <w:name w:val="heading 1"/>
    <w:basedOn w:val="a"/>
    <w:next w:val="a"/>
    <w:link w:val="11"/>
    <w:autoRedefine/>
    <w:qFormat/>
    <w:rsid w:val="000845D4"/>
    <w:pPr>
      <w:keepNext/>
      <w:keepLines/>
      <w:spacing w:before="480" w:after="0"/>
      <w:outlineLvl w:val="0"/>
    </w:pPr>
    <w:rPr>
      <w:rFonts w:asciiTheme="majorBidi" w:eastAsiaTheme="majorEastAsia" w:hAnsiTheme="majorBidi" w:cstheme="majorBidi"/>
      <w:b/>
      <w:bCs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0845D4"/>
    <w:pPr>
      <w:keepNext/>
      <w:keepLines/>
      <w:spacing w:before="200" w:after="0"/>
      <w:outlineLvl w:val="1"/>
    </w:pPr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paragraph" w:styleId="3">
    <w:name w:val="heading 3"/>
    <w:basedOn w:val="a"/>
    <w:next w:val="a"/>
    <w:link w:val="30"/>
    <w:qFormat/>
    <w:rsid w:val="00E46D96"/>
    <w:pPr>
      <w:keepNext/>
      <w:spacing w:line="360" w:lineRule="auto"/>
      <w:ind w:left="360"/>
      <w:outlineLvl w:val="2"/>
    </w:pPr>
    <w:rPr>
      <w:b/>
      <w:iCs/>
    </w:rPr>
  </w:style>
  <w:style w:type="paragraph" w:styleId="5">
    <w:name w:val="heading 5"/>
    <w:basedOn w:val="a"/>
    <w:next w:val="a"/>
    <w:link w:val="50"/>
    <w:uiPriority w:val="9"/>
    <w:unhideWhenUsed/>
    <w:qFormat/>
    <w:rsid w:val="00E46D9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0845D4"/>
    <w:rPr>
      <w:rFonts w:asciiTheme="majorBidi" w:eastAsiaTheme="majorEastAsia" w:hAnsiTheme="majorBidi" w:cstheme="majorBidi"/>
      <w:b/>
      <w:bCs/>
      <w:szCs w:val="28"/>
    </w:rPr>
  </w:style>
  <w:style w:type="character" w:customStyle="1" w:styleId="20">
    <w:name w:val="Заголовок 2 Знак"/>
    <w:basedOn w:val="a0"/>
    <w:link w:val="2"/>
    <w:uiPriority w:val="9"/>
    <w:rsid w:val="000845D4"/>
    <w:rPr>
      <w:rFonts w:asciiTheme="majorBidi" w:eastAsiaTheme="majorEastAsia" w:hAnsiTheme="majorBidi" w:cstheme="majorBidi"/>
      <w:b/>
      <w:bCs/>
      <w:i/>
      <w:color w:val="000000" w:themeColor="text1"/>
      <w:szCs w:val="26"/>
    </w:rPr>
  </w:style>
  <w:style w:type="character" w:customStyle="1" w:styleId="30">
    <w:name w:val="Заголовок 3 Знак"/>
    <w:basedOn w:val="a0"/>
    <w:link w:val="3"/>
    <w:rsid w:val="00E46D96"/>
    <w:rPr>
      <w:rFonts w:eastAsia="Times New Roman"/>
      <w:b/>
      <w:iCs/>
      <w:kern w:val="0"/>
      <w:lang w:eastAsia="ru-RU"/>
      <w14:ligatures w14:val="none"/>
    </w:rPr>
  </w:style>
  <w:style w:type="character" w:customStyle="1" w:styleId="50">
    <w:name w:val="Заголовок 5 Знак"/>
    <w:basedOn w:val="a0"/>
    <w:link w:val="5"/>
    <w:uiPriority w:val="9"/>
    <w:rsid w:val="00E46D96"/>
    <w:rPr>
      <w:rFonts w:asciiTheme="majorHAnsi" w:eastAsiaTheme="majorEastAsia" w:hAnsiTheme="majorHAnsi" w:cstheme="majorBidi"/>
      <w:color w:val="243F60" w:themeColor="accent1" w:themeShade="7F"/>
      <w:kern w:val="0"/>
      <w:lang w:eastAsia="ru-RU"/>
      <w14:ligatures w14:val="none"/>
    </w:rPr>
  </w:style>
  <w:style w:type="paragraph" w:styleId="a3">
    <w:name w:val="footer"/>
    <w:basedOn w:val="a"/>
    <w:link w:val="a4"/>
    <w:uiPriority w:val="99"/>
    <w:unhideWhenUsed/>
    <w:rsid w:val="00E46D96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E46D96"/>
    <w:rPr>
      <w:rFonts w:eastAsia="Times New Roman"/>
      <w:kern w:val="0"/>
      <w:lang w:eastAsia="ru-RU"/>
      <w14:ligatures w14:val="none"/>
    </w:rPr>
  </w:style>
  <w:style w:type="paragraph" w:customStyle="1" w:styleId="1">
    <w:name w:val="УМКД Заголовок 1 ФГОС"/>
    <w:basedOn w:val="a"/>
    <w:qFormat/>
    <w:rsid w:val="00E46D96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5">
    <w:name w:val="УМКД Текст без нумерации"/>
    <w:basedOn w:val="21"/>
    <w:qFormat/>
    <w:rsid w:val="00E46D96"/>
    <w:pPr>
      <w:keepLines/>
      <w:spacing w:after="0" w:line="360" w:lineRule="auto"/>
      <w:ind w:left="0" w:firstLine="567"/>
    </w:pPr>
  </w:style>
  <w:style w:type="paragraph" w:styleId="a6">
    <w:name w:val="Plain Text"/>
    <w:basedOn w:val="a"/>
    <w:link w:val="a7"/>
    <w:rsid w:val="00E46D96"/>
    <w:pPr>
      <w:widowControl w:val="0"/>
      <w:ind w:firstLine="397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46D96"/>
    <w:rPr>
      <w:rFonts w:ascii="PetersburgCTT" w:eastAsia="Times New Roman" w:hAnsi="PetersburgCTT"/>
      <w:kern w:val="0"/>
      <w:sz w:val="20"/>
      <w:szCs w:val="20"/>
      <w:lang w:eastAsia="ru-RU"/>
      <w14:ligatures w14:val="none"/>
    </w:rPr>
  </w:style>
  <w:style w:type="paragraph" w:customStyle="1" w:styleId="a8">
    <w:name w:val="Литература"/>
    <w:basedOn w:val="a6"/>
    <w:rsid w:val="00E46D96"/>
    <w:pPr>
      <w:tabs>
        <w:tab w:val="left" w:pos="284"/>
      </w:tabs>
      <w:ind w:left="284" w:hanging="284"/>
      <w:jc w:val="left"/>
    </w:pPr>
    <w:rPr>
      <w:sz w:val="18"/>
    </w:rPr>
  </w:style>
  <w:style w:type="character" w:styleId="a9">
    <w:name w:val="Hyperlink"/>
    <w:basedOn w:val="a0"/>
    <w:uiPriority w:val="99"/>
    <w:unhideWhenUsed/>
    <w:rsid w:val="00E46D96"/>
    <w:rPr>
      <w:color w:val="0000FF"/>
      <w:u w:val="single"/>
    </w:rPr>
  </w:style>
  <w:style w:type="paragraph" w:styleId="aa">
    <w:name w:val="TOC Heading"/>
    <w:basedOn w:val="10"/>
    <w:next w:val="a"/>
    <w:uiPriority w:val="39"/>
    <w:unhideWhenUsed/>
    <w:qFormat/>
    <w:rsid w:val="00E46D96"/>
    <w:pPr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styleId="31">
    <w:name w:val="toc 3"/>
    <w:basedOn w:val="a"/>
    <w:next w:val="a"/>
    <w:autoRedefine/>
    <w:uiPriority w:val="39"/>
    <w:unhideWhenUsed/>
    <w:rsid w:val="00E46D96"/>
    <w:pPr>
      <w:spacing w:after="100"/>
      <w:ind w:left="480"/>
    </w:pPr>
  </w:style>
  <w:style w:type="table" w:styleId="ab">
    <w:name w:val="Table Grid"/>
    <w:basedOn w:val="a1"/>
    <w:uiPriority w:val="59"/>
    <w:rsid w:val="00E46D96"/>
    <w:pPr>
      <w:spacing w:after="0" w:line="240" w:lineRule="auto"/>
      <w:jc w:val="left"/>
    </w:pPr>
    <w:rPr>
      <w:rFonts w:asciiTheme="minorHAnsi" w:hAnsiTheme="minorHAnsi" w:cstheme="minorBidi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"/>
    <w:next w:val="a"/>
    <w:autoRedefine/>
    <w:uiPriority w:val="39"/>
    <w:unhideWhenUsed/>
    <w:rsid w:val="00E46D96"/>
    <w:pPr>
      <w:spacing w:after="100"/>
      <w:ind w:left="240"/>
    </w:pPr>
  </w:style>
  <w:style w:type="paragraph" w:styleId="21">
    <w:name w:val="Body Text Indent 2"/>
    <w:basedOn w:val="a"/>
    <w:link w:val="23"/>
    <w:uiPriority w:val="99"/>
    <w:semiHidden/>
    <w:unhideWhenUsed/>
    <w:rsid w:val="00E46D96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E46D96"/>
    <w:rPr>
      <w:rFonts w:eastAsia="Times New Roman"/>
      <w:kern w:val="0"/>
      <w:lang w:eastAsia="ru-RU"/>
      <w14:ligatures w14:val="none"/>
    </w:rPr>
  </w:style>
  <w:style w:type="paragraph" w:styleId="ac">
    <w:name w:val="Balloon Text"/>
    <w:basedOn w:val="a"/>
    <w:link w:val="ad"/>
    <w:uiPriority w:val="99"/>
    <w:semiHidden/>
    <w:unhideWhenUsed/>
    <w:rsid w:val="00E46D96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E46D96"/>
    <w:rPr>
      <w:rFonts w:ascii="Tahoma" w:eastAsia="Times New Roman" w:hAnsi="Tahoma" w:cs="Tahoma"/>
      <w:kern w:val="0"/>
      <w:sz w:val="16"/>
      <w:szCs w:val="16"/>
      <w:lang w:eastAsia="ru-RU"/>
      <w14:ligatures w14:val="none"/>
    </w:rPr>
  </w:style>
  <w:style w:type="paragraph" w:customStyle="1" w:styleId="Default">
    <w:name w:val="Default"/>
    <w:rsid w:val="00E46D96"/>
    <w:pPr>
      <w:autoSpaceDE w:val="0"/>
      <w:autoSpaceDN w:val="0"/>
      <w:adjustRightInd w:val="0"/>
      <w:spacing w:after="0" w:line="240" w:lineRule="auto"/>
      <w:jc w:val="left"/>
    </w:pPr>
    <w:rPr>
      <w:color w:val="000000"/>
      <w:kern w:val="0"/>
    </w:rPr>
  </w:style>
  <w:style w:type="paragraph" w:styleId="ae">
    <w:name w:val="header"/>
    <w:basedOn w:val="a"/>
    <w:link w:val="af"/>
    <w:uiPriority w:val="99"/>
    <w:unhideWhenUsed/>
    <w:rsid w:val="00FF192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FF1923"/>
    <w:rPr>
      <w:rFonts w:eastAsia="Times New Roman"/>
      <w:kern w:val="0"/>
      <w:lang w:eastAsia="ru-RU"/>
      <w14:ligatures w14:val="none"/>
    </w:rPr>
  </w:style>
  <w:style w:type="character" w:customStyle="1" w:styleId="211pt">
    <w:name w:val="Основной текст (2) + 11 pt"/>
    <w:basedOn w:val="a0"/>
    <w:rsid w:val="00820098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86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росто Вася</dc:creator>
  <cp:keywords/>
  <dc:description/>
  <cp:lastModifiedBy>vera30995@gmail.com</cp:lastModifiedBy>
  <cp:revision>17</cp:revision>
  <dcterms:created xsi:type="dcterms:W3CDTF">2018-03-06T16:10:00Z</dcterms:created>
  <dcterms:modified xsi:type="dcterms:W3CDTF">2021-10-24T04:18:00Z</dcterms:modified>
</cp:coreProperties>
</file>